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FF5B1" w14:textId="251D9597" w:rsidR="00D670BF" w:rsidRPr="00BD2FC8" w:rsidRDefault="00DA36CF" w:rsidP="00D670BF">
      <w:pPr>
        <w:pStyle w:val="Header"/>
        <w:rPr>
          <w:sz w:val="19"/>
          <w:szCs w:val="19"/>
        </w:rPr>
      </w:pPr>
      <w:r w:rsidRPr="00BD2FC8">
        <w:rPr>
          <w:sz w:val="19"/>
          <w:szCs w:val="19"/>
        </w:rPr>
        <w:t xml:space="preserve">9213.2 </w:t>
      </w:r>
      <w:r w:rsidR="00D670BF" w:rsidRPr="00BD2FC8">
        <w:rPr>
          <w:sz w:val="19"/>
          <w:szCs w:val="19"/>
        </w:rPr>
        <w:t>ILLUSTRATION (d)</w:t>
      </w:r>
    </w:p>
    <w:p w14:paraId="3098D43E" w14:textId="0F8FD547" w:rsidR="00D670BF" w:rsidRPr="00BD2FC8" w:rsidRDefault="00D670BF" w:rsidP="00BD2FC8">
      <w:pPr>
        <w:rPr>
          <w:sz w:val="19"/>
          <w:szCs w:val="19"/>
        </w:rPr>
      </w:pPr>
      <w:r w:rsidRPr="00BD2FC8">
        <w:rPr>
          <w:sz w:val="19"/>
          <w:szCs w:val="19"/>
        </w:rPr>
        <w:t>(Revised 0</w:t>
      </w:r>
      <w:r w:rsidR="004016D2">
        <w:rPr>
          <w:sz w:val="19"/>
          <w:szCs w:val="19"/>
        </w:rPr>
        <w:t>4</w:t>
      </w:r>
      <w:r w:rsidRPr="00BD2FC8">
        <w:rPr>
          <w:sz w:val="19"/>
          <w:szCs w:val="19"/>
        </w:rPr>
        <w:t>/2024)</w:t>
      </w:r>
    </w:p>
    <w:p w14:paraId="3221A52C" w14:textId="0A91CC98" w:rsidR="00095EC9" w:rsidRPr="00BD2FC8" w:rsidRDefault="00095EC9" w:rsidP="00095EC9">
      <w:pPr>
        <w:jc w:val="center"/>
        <w:rPr>
          <w:sz w:val="19"/>
          <w:szCs w:val="19"/>
        </w:rPr>
      </w:pPr>
    </w:p>
    <w:p w14:paraId="4FCA64EC" w14:textId="77777777" w:rsidR="00095EC9" w:rsidRPr="00BD2FC8" w:rsidRDefault="00095EC9" w:rsidP="00095EC9">
      <w:pPr>
        <w:jc w:val="center"/>
        <w:rPr>
          <w:sz w:val="19"/>
          <w:szCs w:val="19"/>
        </w:rPr>
      </w:pPr>
      <w:r w:rsidRPr="00BD2FC8">
        <w:rPr>
          <w:sz w:val="19"/>
          <w:szCs w:val="19"/>
        </w:rPr>
        <w:t>RECONCILIATION OF PROGRAM COSTS</w:t>
      </w:r>
    </w:p>
    <w:p w14:paraId="228E86B5" w14:textId="77777777" w:rsidR="00095EC9" w:rsidRPr="00BD2FC8" w:rsidRDefault="00095EC9" w:rsidP="00095EC9">
      <w:pPr>
        <w:jc w:val="center"/>
        <w:rPr>
          <w:sz w:val="19"/>
          <w:szCs w:val="19"/>
        </w:rPr>
      </w:pPr>
      <w:r w:rsidRPr="00BD2FC8">
        <w:rPr>
          <w:sz w:val="19"/>
          <w:szCs w:val="19"/>
        </w:rPr>
        <w:t>FOR THE FISCAL YEAR ENDING JUNE 30, 20XX</w:t>
      </w:r>
    </w:p>
    <w:p w14:paraId="77C9704A" w14:textId="412981B7" w:rsidR="00095EC9" w:rsidRDefault="00095EC9" w:rsidP="00095EC9">
      <w:pPr>
        <w:jc w:val="center"/>
      </w:pPr>
    </w:p>
    <w:p w14:paraId="05E5B7BB" w14:textId="77777777" w:rsidR="00095EC9" w:rsidRDefault="00095EC9" w:rsidP="00095EC9">
      <w:pPr>
        <w:jc w:val="center"/>
      </w:pPr>
    </w:p>
    <w:tbl>
      <w:tblPr>
        <w:tblW w:w="12514" w:type="dxa"/>
        <w:tblLook w:val="04A0" w:firstRow="1" w:lastRow="0" w:firstColumn="1" w:lastColumn="0" w:noHBand="0" w:noVBand="1"/>
      </w:tblPr>
      <w:tblGrid>
        <w:gridCol w:w="436"/>
        <w:gridCol w:w="3309"/>
        <w:gridCol w:w="1349"/>
        <w:gridCol w:w="1349"/>
        <w:gridCol w:w="1349"/>
        <w:gridCol w:w="1349"/>
        <w:gridCol w:w="1349"/>
        <w:gridCol w:w="435"/>
        <w:gridCol w:w="1589"/>
      </w:tblGrid>
      <w:tr w:rsidR="00CB4938" w:rsidRPr="00CB4938" w14:paraId="2F80ECC2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89F8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3CE68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2210E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PROGRAM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AF58C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5FABF11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TOTAL COSTS</w:t>
            </w:r>
          </w:p>
        </w:tc>
      </w:tr>
      <w:tr w:rsidR="00CB4938" w:rsidRPr="00CB4938" w14:paraId="5911FD97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79271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9A2DC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9B966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A5F9D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2D08A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2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73B6A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1FF5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3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DAA9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6B5F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704165E6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8138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C0262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368D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ADF8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7C867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FF1EE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217D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E6CB7" w14:textId="77777777" w:rsidR="00CB4938" w:rsidRPr="00CB4938" w:rsidRDefault="00CB4938" w:rsidP="00CB493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D53B6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24556977" w14:textId="77777777" w:rsidTr="00CB4938">
        <w:trPr>
          <w:trHeight w:val="290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F2144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Personal Service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BF928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427,52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249FF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608,85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DAD00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910,56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2D261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1,333,55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DD54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649,520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0D6BA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A7709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3,930,000 </w:t>
            </w:r>
          </w:p>
        </w:tc>
      </w:tr>
      <w:tr w:rsidR="00CB4938" w:rsidRPr="00CB4938" w14:paraId="14C895C2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BC1D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07A2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D5A7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2E9F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C8A7E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9B9A6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3DFC9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CEAA0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D657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590AB2FB" w14:textId="77777777" w:rsidTr="00CB4938">
        <w:trPr>
          <w:trHeight w:val="290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5F842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Service Unit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1F270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10,038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E9345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12,189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9D13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39,913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AC807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159,891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A47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  6,931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B1146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27762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  228,962 </w:t>
            </w:r>
          </w:p>
        </w:tc>
      </w:tr>
      <w:tr w:rsidR="00CB4938" w:rsidRPr="00CB4938" w14:paraId="5D84D4FE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132D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8D613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95A90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420F9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1E86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235E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FA676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1EA7D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8D5B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38A10F39" w14:textId="77777777" w:rsidTr="00CB4938">
        <w:trPr>
          <w:trHeight w:val="290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F48E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Administrati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D516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41,152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7D3D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58,518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97B9A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87,589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B91B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127,985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52BCE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62,294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E665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9C03F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   377,538 </w:t>
            </w:r>
          </w:p>
        </w:tc>
      </w:tr>
      <w:tr w:rsidR="00CB4938" w:rsidRPr="00CB4938" w14:paraId="785AFB5D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1CB7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81C5B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48D67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60B0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2997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33DAE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1FC0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F4F45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EE18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0ED35CA5" w14:textId="77777777" w:rsidTr="00CB4938">
        <w:trPr>
          <w:trHeight w:val="290"/>
        </w:trPr>
        <w:tc>
          <w:tcPr>
            <w:tcW w:w="3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0729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OE&amp;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8AC8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106,18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60128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182,76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747F4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220,5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02F1C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326,74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2C59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186,320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E30D1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39DA3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1,022,500 </w:t>
            </w:r>
          </w:p>
        </w:tc>
      </w:tr>
      <w:tr w:rsidR="00CB4938" w:rsidRPr="00CB4938" w14:paraId="57908259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5E508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03B7F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75DF1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BA21E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7423F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53B6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94B60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D8F0B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8BCA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38F1AF06" w14:textId="77777777" w:rsidTr="00CB4938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5727D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FD4D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TOTAL PROGRAM COSTS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34F49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584,890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574F7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862,317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51293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1,258,562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6925A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1,948,166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977C3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905,065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516E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4976B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5,559,000 </w:t>
            </w:r>
          </w:p>
        </w:tc>
      </w:tr>
      <w:tr w:rsidR="00CB4938" w:rsidRPr="00CB4938" w14:paraId="7898A221" w14:textId="77777777" w:rsidTr="00CB4938">
        <w:trPr>
          <w:trHeight w:val="30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45A23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2CC34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0B86A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F85F5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04D5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D50E6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54226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874B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E2546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69BF51B5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0B291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F31C7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>TOTAL PER GENERAL LEDGER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759C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C519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0C99989B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6FE2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716DB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9CD0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Appropriation Expenditures Account 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09573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25E55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        5,559,000 </w:t>
            </w:r>
          </w:p>
        </w:tc>
      </w:tr>
      <w:tr w:rsidR="00CB4938" w:rsidRPr="00CB4938" w14:paraId="0FCCE12A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02ED9" w14:textId="77777777" w:rsidR="00CB4938" w:rsidRPr="00CB4938" w:rsidRDefault="00CB4938" w:rsidP="00CB493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2320A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A98A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2C901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1C35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E603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C2E0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8F7A6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160D8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3EA54C5A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6BF8E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F91E0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C1418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BAEC4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C6B11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7186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EF61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343F0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23703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4938" w:rsidRPr="00CB4938" w14:paraId="635A0F36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EDF80" w14:textId="77777777" w:rsidR="00CB4938" w:rsidRPr="00CB4938" w:rsidRDefault="00CB4938" w:rsidP="00CB493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1244A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a. Transfer each program's total calculated Personal Services costs from Illustration (a) </w:t>
            </w:r>
          </w:p>
        </w:tc>
      </w:tr>
      <w:tr w:rsidR="00CB4938" w:rsidRPr="00CB4938" w14:paraId="78D6B799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6CC7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11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7BFD2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b. Transfer each program's total calculated Service Unit and Administration costs from Illustration (b) </w:t>
            </w:r>
          </w:p>
        </w:tc>
      </w:tr>
      <w:tr w:rsidR="00CB4938" w:rsidRPr="00CB4938" w14:paraId="32ECC3CF" w14:textId="77777777" w:rsidTr="00CB4938">
        <w:trPr>
          <w:trHeight w:val="29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E6064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11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4C740" w14:textId="77777777" w:rsidR="00CB4938" w:rsidRPr="00CB4938" w:rsidRDefault="00CB4938" w:rsidP="00CB4938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CB4938">
              <w:rPr>
                <w:rFonts w:eastAsia="Times New Roman"/>
                <w:color w:val="000000"/>
                <w:sz w:val="19"/>
                <w:szCs w:val="19"/>
              </w:rPr>
              <w:t xml:space="preserve"> c. Transfer each program's total calculated OE&amp;E costs from Illustration (c) </w:t>
            </w:r>
          </w:p>
        </w:tc>
      </w:tr>
    </w:tbl>
    <w:p w14:paraId="0748C68A" w14:textId="77777777" w:rsidR="00095EC9" w:rsidRPr="00230B8B" w:rsidRDefault="00095EC9" w:rsidP="00095EC9"/>
    <w:p w14:paraId="0D29AE61" w14:textId="797040C9" w:rsidR="004C5DBE" w:rsidRDefault="004C5DBE" w:rsidP="00A7400D">
      <w:pPr>
        <w:pStyle w:val="BodyText"/>
        <w:tabs>
          <w:tab w:val="left" w:pos="12604"/>
        </w:tabs>
        <w:spacing w:before="13"/>
      </w:pPr>
    </w:p>
    <w:p w14:paraId="62725DB9" w14:textId="5882620A" w:rsidR="00095EC9" w:rsidRDefault="00095EC9" w:rsidP="00A7400D">
      <w:pPr>
        <w:pStyle w:val="BodyText"/>
        <w:tabs>
          <w:tab w:val="left" w:pos="12604"/>
        </w:tabs>
        <w:spacing w:before="13"/>
      </w:pPr>
    </w:p>
    <w:p w14:paraId="1CF7FFB0" w14:textId="77777777" w:rsidR="00095EC9" w:rsidRDefault="00095EC9" w:rsidP="00A7400D">
      <w:pPr>
        <w:pStyle w:val="BodyText"/>
        <w:tabs>
          <w:tab w:val="left" w:pos="12604"/>
        </w:tabs>
        <w:spacing w:before="13"/>
      </w:pPr>
    </w:p>
    <w:sectPr w:rsidR="00095EC9">
      <w:headerReference w:type="default" r:id="rId10"/>
      <w:type w:val="continuous"/>
      <w:pgSz w:w="15840" w:h="12240" w:orient="landscape"/>
      <w:pgMar w:top="1020" w:right="118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0A39B" w14:textId="77777777" w:rsidR="007A083D" w:rsidRDefault="007A083D" w:rsidP="00CD5859">
      <w:r>
        <w:separator/>
      </w:r>
    </w:p>
  </w:endnote>
  <w:endnote w:type="continuationSeparator" w:id="0">
    <w:p w14:paraId="0E2CBE3B" w14:textId="77777777" w:rsidR="007A083D" w:rsidRDefault="007A083D" w:rsidP="00CD5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55CFB" w14:textId="77777777" w:rsidR="007A083D" w:rsidRDefault="007A083D" w:rsidP="00CD5859">
      <w:r>
        <w:separator/>
      </w:r>
    </w:p>
  </w:footnote>
  <w:footnote w:type="continuationSeparator" w:id="0">
    <w:p w14:paraId="2DC67D99" w14:textId="77777777" w:rsidR="007A083D" w:rsidRDefault="007A083D" w:rsidP="00CD58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3C79A" w14:textId="7F7BF02D" w:rsidR="00CD5859" w:rsidRDefault="00CD5859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164431"/>
    <w:multiLevelType w:val="hybridMultilevel"/>
    <w:tmpl w:val="A21CA61E"/>
    <w:lvl w:ilvl="0" w:tplc="04090019">
      <w:start w:val="1"/>
      <w:numFmt w:val="lowerLetter"/>
      <w:lvlText w:val="%1."/>
      <w:lvlJc w:val="left"/>
      <w:pPr>
        <w:ind w:left="2817" w:hanging="360"/>
      </w:pPr>
    </w:lvl>
    <w:lvl w:ilvl="1" w:tplc="04090019" w:tentative="1">
      <w:start w:val="1"/>
      <w:numFmt w:val="lowerLetter"/>
      <w:lvlText w:val="%2."/>
      <w:lvlJc w:val="left"/>
      <w:pPr>
        <w:ind w:left="3537" w:hanging="360"/>
      </w:pPr>
    </w:lvl>
    <w:lvl w:ilvl="2" w:tplc="0409001B" w:tentative="1">
      <w:start w:val="1"/>
      <w:numFmt w:val="lowerRoman"/>
      <w:lvlText w:val="%3."/>
      <w:lvlJc w:val="right"/>
      <w:pPr>
        <w:ind w:left="4257" w:hanging="180"/>
      </w:pPr>
    </w:lvl>
    <w:lvl w:ilvl="3" w:tplc="0409000F" w:tentative="1">
      <w:start w:val="1"/>
      <w:numFmt w:val="decimal"/>
      <w:lvlText w:val="%4."/>
      <w:lvlJc w:val="left"/>
      <w:pPr>
        <w:ind w:left="4977" w:hanging="360"/>
      </w:pPr>
    </w:lvl>
    <w:lvl w:ilvl="4" w:tplc="04090019" w:tentative="1">
      <w:start w:val="1"/>
      <w:numFmt w:val="lowerLetter"/>
      <w:lvlText w:val="%5."/>
      <w:lvlJc w:val="left"/>
      <w:pPr>
        <w:ind w:left="5697" w:hanging="360"/>
      </w:pPr>
    </w:lvl>
    <w:lvl w:ilvl="5" w:tplc="0409001B" w:tentative="1">
      <w:start w:val="1"/>
      <w:numFmt w:val="lowerRoman"/>
      <w:lvlText w:val="%6."/>
      <w:lvlJc w:val="right"/>
      <w:pPr>
        <w:ind w:left="6417" w:hanging="180"/>
      </w:pPr>
    </w:lvl>
    <w:lvl w:ilvl="6" w:tplc="0409000F" w:tentative="1">
      <w:start w:val="1"/>
      <w:numFmt w:val="decimal"/>
      <w:lvlText w:val="%7."/>
      <w:lvlJc w:val="left"/>
      <w:pPr>
        <w:ind w:left="7137" w:hanging="360"/>
      </w:pPr>
    </w:lvl>
    <w:lvl w:ilvl="7" w:tplc="04090019" w:tentative="1">
      <w:start w:val="1"/>
      <w:numFmt w:val="lowerLetter"/>
      <w:lvlText w:val="%8."/>
      <w:lvlJc w:val="left"/>
      <w:pPr>
        <w:ind w:left="7857" w:hanging="360"/>
      </w:pPr>
    </w:lvl>
    <w:lvl w:ilvl="8" w:tplc="0409001B" w:tentative="1">
      <w:start w:val="1"/>
      <w:numFmt w:val="lowerRoman"/>
      <w:lvlText w:val="%9."/>
      <w:lvlJc w:val="right"/>
      <w:pPr>
        <w:ind w:left="8577" w:hanging="180"/>
      </w:pPr>
    </w:lvl>
  </w:abstractNum>
  <w:abstractNum w:abstractNumId="1" w15:restartNumberingAfterBreak="0">
    <w:nsid w:val="566C45AF"/>
    <w:multiLevelType w:val="hybridMultilevel"/>
    <w:tmpl w:val="22128CB2"/>
    <w:lvl w:ilvl="0" w:tplc="04090017">
      <w:start w:val="1"/>
      <w:numFmt w:val="lowerLetter"/>
      <w:lvlText w:val="%1)"/>
      <w:lvlJc w:val="left"/>
      <w:pPr>
        <w:ind w:left="2817" w:hanging="360"/>
      </w:pPr>
    </w:lvl>
    <w:lvl w:ilvl="1" w:tplc="04090019" w:tentative="1">
      <w:start w:val="1"/>
      <w:numFmt w:val="lowerLetter"/>
      <w:lvlText w:val="%2."/>
      <w:lvlJc w:val="left"/>
      <w:pPr>
        <w:ind w:left="3537" w:hanging="360"/>
      </w:pPr>
    </w:lvl>
    <w:lvl w:ilvl="2" w:tplc="0409001B" w:tentative="1">
      <w:start w:val="1"/>
      <w:numFmt w:val="lowerRoman"/>
      <w:lvlText w:val="%3."/>
      <w:lvlJc w:val="right"/>
      <w:pPr>
        <w:ind w:left="4257" w:hanging="180"/>
      </w:pPr>
    </w:lvl>
    <w:lvl w:ilvl="3" w:tplc="0409000F" w:tentative="1">
      <w:start w:val="1"/>
      <w:numFmt w:val="decimal"/>
      <w:lvlText w:val="%4."/>
      <w:lvlJc w:val="left"/>
      <w:pPr>
        <w:ind w:left="4977" w:hanging="360"/>
      </w:pPr>
    </w:lvl>
    <w:lvl w:ilvl="4" w:tplc="04090019" w:tentative="1">
      <w:start w:val="1"/>
      <w:numFmt w:val="lowerLetter"/>
      <w:lvlText w:val="%5."/>
      <w:lvlJc w:val="left"/>
      <w:pPr>
        <w:ind w:left="5697" w:hanging="360"/>
      </w:pPr>
    </w:lvl>
    <w:lvl w:ilvl="5" w:tplc="0409001B" w:tentative="1">
      <w:start w:val="1"/>
      <w:numFmt w:val="lowerRoman"/>
      <w:lvlText w:val="%6."/>
      <w:lvlJc w:val="right"/>
      <w:pPr>
        <w:ind w:left="6417" w:hanging="180"/>
      </w:pPr>
    </w:lvl>
    <w:lvl w:ilvl="6" w:tplc="0409000F" w:tentative="1">
      <w:start w:val="1"/>
      <w:numFmt w:val="decimal"/>
      <w:lvlText w:val="%7."/>
      <w:lvlJc w:val="left"/>
      <w:pPr>
        <w:ind w:left="7137" w:hanging="360"/>
      </w:pPr>
    </w:lvl>
    <w:lvl w:ilvl="7" w:tplc="04090019" w:tentative="1">
      <w:start w:val="1"/>
      <w:numFmt w:val="lowerLetter"/>
      <w:lvlText w:val="%8."/>
      <w:lvlJc w:val="left"/>
      <w:pPr>
        <w:ind w:left="7857" w:hanging="360"/>
      </w:pPr>
    </w:lvl>
    <w:lvl w:ilvl="8" w:tplc="0409001B" w:tentative="1">
      <w:start w:val="1"/>
      <w:numFmt w:val="lowerRoman"/>
      <w:lvlText w:val="%9."/>
      <w:lvlJc w:val="right"/>
      <w:pPr>
        <w:ind w:left="8577" w:hanging="180"/>
      </w:pPr>
    </w:lvl>
  </w:abstractNum>
  <w:num w:numId="1" w16cid:durableId="1067805993">
    <w:abstractNumId w:val="1"/>
  </w:num>
  <w:num w:numId="2" w16cid:durableId="298725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MDE0tTAxtzQEcpR0lIJTi4sz8/NACoxrAQUmPSosAAAA"/>
  </w:docVars>
  <w:rsids>
    <w:rsidRoot w:val="00F620F2"/>
    <w:rsid w:val="00061D74"/>
    <w:rsid w:val="00095EC9"/>
    <w:rsid w:val="000F08EE"/>
    <w:rsid w:val="001054DB"/>
    <w:rsid w:val="001659A7"/>
    <w:rsid w:val="001917E3"/>
    <w:rsid w:val="001F25FF"/>
    <w:rsid w:val="00216C49"/>
    <w:rsid w:val="002616E9"/>
    <w:rsid w:val="0027642F"/>
    <w:rsid w:val="0027719E"/>
    <w:rsid w:val="002F7CB3"/>
    <w:rsid w:val="003C49BD"/>
    <w:rsid w:val="004016D2"/>
    <w:rsid w:val="004928A6"/>
    <w:rsid w:val="004B3012"/>
    <w:rsid w:val="004C5DBE"/>
    <w:rsid w:val="004E10F3"/>
    <w:rsid w:val="004E216D"/>
    <w:rsid w:val="005D789A"/>
    <w:rsid w:val="006B3A96"/>
    <w:rsid w:val="006F779D"/>
    <w:rsid w:val="007A083D"/>
    <w:rsid w:val="007E768B"/>
    <w:rsid w:val="008800EE"/>
    <w:rsid w:val="00975587"/>
    <w:rsid w:val="00981585"/>
    <w:rsid w:val="00981F43"/>
    <w:rsid w:val="00985A70"/>
    <w:rsid w:val="00A7400D"/>
    <w:rsid w:val="00A95080"/>
    <w:rsid w:val="00AD319F"/>
    <w:rsid w:val="00B205E9"/>
    <w:rsid w:val="00BA3505"/>
    <w:rsid w:val="00BD24C4"/>
    <w:rsid w:val="00BD2FC8"/>
    <w:rsid w:val="00BE5B2C"/>
    <w:rsid w:val="00C02EAB"/>
    <w:rsid w:val="00CA113D"/>
    <w:rsid w:val="00CB4938"/>
    <w:rsid w:val="00CD5859"/>
    <w:rsid w:val="00D5121F"/>
    <w:rsid w:val="00D670BF"/>
    <w:rsid w:val="00DA36CF"/>
    <w:rsid w:val="00DB3CE1"/>
    <w:rsid w:val="00DE05D2"/>
    <w:rsid w:val="00E24DD3"/>
    <w:rsid w:val="00F31BE3"/>
    <w:rsid w:val="00F620F2"/>
    <w:rsid w:val="00F6474D"/>
    <w:rsid w:val="00FD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DC4131"/>
  <w15:docId w15:val="{46612424-AA50-4A56-9D59-CCDAA87C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8"/>
      <w:jc w:val="right"/>
    </w:pPr>
  </w:style>
  <w:style w:type="paragraph" w:styleId="Header">
    <w:name w:val="header"/>
    <w:basedOn w:val="Normal"/>
    <w:link w:val="HeaderChar"/>
    <w:uiPriority w:val="99"/>
    <w:unhideWhenUsed/>
    <w:rsid w:val="00CD58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85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D58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859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4928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28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28A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8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8A6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8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8A6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95EC9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45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9" ma:contentTypeDescription="Create a new document." ma:contentTypeScope="" ma:versionID="df2174bc5b0c658a97db0cc171bd6dcd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2268d887ae99977aea2cd3fbc22a037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159D6A-B03C-4CA9-A461-1FDAFF3415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617F97-A50D-4AFA-83D4-F38BB32B1FF9}">
  <ds:schemaRefs>
    <ds:schemaRef ds:uri="d48bccdd-9d79-4ff7-8c48-7ea1ac9c084a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c1cf9bbc-61a0-48a2-ac17-6c71eb332d2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FA38ED0-BB9E-4EAF-9675-501289D3E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1126</Characters>
  <Application>Microsoft Office Word</Application>
  <DocSecurity>0</DocSecurity>
  <Lines>112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70-03092021</vt:lpstr>
    </vt:vector>
  </TitlesOfParts>
  <Company>Department of Finance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70-03092021</dc:title>
  <dc:creator>fijmiles</dc:creator>
  <cp:lastModifiedBy>Kirkham, Alice</cp:lastModifiedBy>
  <cp:revision>4</cp:revision>
  <dcterms:created xsi:type="dcterms:W3CDTF">2024-03-20T00:10:00Z</dcterms:created>
  <dcterms:modified xsi:type="dcterms:W3CDTF">2024-04-0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6877068CF4605047904B56A96DAF20C2</vt:lpwstr>
  </property>
  <property fmtid="{D5CDD505-2E9C-101B-9397-08002B2CF9AE}" pid="6" name="MediaServiceImageTags">
    <vt:lpwstr/>
  </property>
  <property fmtid="{D5CDD505-2E9C-101B-9397-08002B2CF9AE}" pid="7" name="GrammarlyDocumentId">
    <vt:lpwstr>c60d7eb355a7909a22d6f291d46405fc04f02bc6a5662d8129a058aa7b8511cb</vt:lpwstr>
  </property>
</Properties>
</file>